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ltitude vs. Demographic Associations (Chi-Square p-valu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Variabl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4:58:11Z</dcterms:created>
  <dcterms:modified xsi:type="dcterms:W3CDTF">2025-01-29T14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